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p>
    <w:bookmarkStart w:id="20" w:name="X9dd76ffe753dcc380734bb8e3307d2f387e00ae"/>
    <w:p>
      <w:pPr>
        <w:pStyle w:val="Heading1"/>
      </w:pPr>
      <w:r>
        <w:t xml:space="preserve">Internship Application Letter for Oceanograph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Department of Marine Science and Oceanography</w:t>
      </w:r>
      <w:r>
        <w:br/>
      </w:r>
      <w:r>
        <w:rPr>
          <w:bCs/>
          <w:b/>
        </w:rPr>
        <w:t xml:space="preserve">National Aquatic Resources Research and Development Agency (NARDA)</w:t>
      </w:r>
      <w:r>
        <w:br/>
      </w:r>
      <w:r>
        <w:rPr>
          <w:bCs/>
          <w:b/>
        </w:rPr>
        <w:t xml:space="preserve">Colombo, Sri Lanka</w:t>
      </w:r>
    </w:p>
    <w:p>
      <w:pPr>
        <w:pStyle w:val="BodyText"/>
      </w:pPr>
      <w:r>
        <w:t xml:space="preserve">Dear Hiring Manager,</w:t>
      </w:r>
    </w:p>
    <w:p>
      <w:pPr>
        <w:pStyle w:val="BodyText"/>
      </w:pPr>
      <w:r>
        <w:t xml:space="preserve">I am writing with profound enthusiasm to submit my application for the Oceanographer Internship Position at the National Aquatic Resources Research and Development Agency (NARDA) in Colombo, Sri Lanka. As a dedicated marine science graduate from the University of Ruhuna with specialized coursework in physical oceanography and coastal ecosystem management, I have long admired NARDA’s pioneering work in safeguarding Sri Lanka’s rich maritime heritage. This Internship Application Letter serves as my formal expression of commitment to contributing to your mission while developing my professional expertise within the dynamic context of Sri Lanka Colombo.</w:t>
      </w:r>
    </w:p>
    <w:p>
      <w:pPr>
        <w:pStyle w:val="BodyText"/>
      </w:pPr>
      <w:r>
        <w:t xml:space="preserve">Sri Lanka’s strategic position along the Indian Ocean, with its 1,340-kilometer coastline and Exclusive Economic Zone spanning over 536,000 square kilometers, presents both extraordinary opportunities and urgent challenges for marine scientists. My academic journey has been deeply shaped by this reality. During my undergraduate thesis at the University of Ruhuna’s Marine Science Department, I analyzed monsoon-driven currents in the Gulf of Mannar using satellite altimetry data (Sentinel-3) and in-situ CTD profiles collected near Trincomalee—a project that directly illuminated how seasonal oceanographic shifts impact Sri Lanka’s fisheries and coastal erosion patterns. This work reinforced my conviction that sustainable ocean management must be rooted in hyperlocal data, a principle NARDA embodies through its Colombo-based research networks. I am particularly eager to apply these insights within your Colombo operations center, where the integration of satellite observations with fieldwork along Sri Lanka’s urbanized coastlines is critical for policy development.</w:t>
      </w:r>
    </w:p>
    <w:p>
      <w:pPr>
        <w:pStyle w:val="BodyText"/>
      </w:pPr>
      <w:r>
        <w:t xml:space="preserve">My technical proficiency aligns precisely with the demands of modern oceanographic research in Sri Lanka Colombo. I possess hands-on experience operating hydrographic sensors (including Niskin bottles and ADCPs), processing data via Python and MATLAB, and creating GIS visualizations using QGIS—skills I refined during a summer internship with the Ministry of Fisheries’ Coastal Zone Management Unit in Negombo. Crucially, I also completed a specialized course in "Marine Pollution Monitoring" at Colombo’s Institute of Marine Studies, where we studied microplastic distribution patterns across the Beira Lake system and Colombo harbor estuaries. This experience taught me how to navigate complex environmental data within a rapidly industrializing coastal context—a challenge NARDA addresses daily through initiatives like the Port of Colombo Environmental Impact Assessment Framework. I understand that effective oceanography in Sri Lanka requires not just technical skill but cultural fluency, which I have cultivated through volunteer work with local fishermen’s cooperatives in Kalpitya to document traditional fishing methods alongside oceanic data collection.</w:t>
      </w:r>
    </w:p>
    <w:p>
      <w:pPr>
        <w:pStyle w:val="BodyText"/>
      </w:pPr>
      <w:r>
        <w:t xml:space="preserve">What truly excites me about this internship is the opportunity to contribute to NARDA’s flagship projects addressing Sri Lanka Colombo’s most pressing maritime concerns. I am keenly aware of the 2023 coral bleaching event in Hikkaduwa and how it underscored our national vulnerability to climate-driven ocean changes. I wish to support your team in analyzing thermal stress data for the Marine Protected Areas Network, using my expertise in remote sensing and time-series analysis. Furthermore, Sri Lanka’s recent adoption of the National Ocean Policy (2021) emphasizes community-based coastal governance—a principle I championed during a student-led project at the University of Peradeniya where we co-designed mangrove restoration protocols with Galle district communities. I believe this approach to collaborative ocean stewardship perfectly mirrors NARDA’s community engagement model in Colombo and beyond.</w:t>
      </w:r>
    </w:p>
    <w:p>
      <w:pPr>
        <w:pStyle w:val="BodyText"/>
      </w:pPr>
      <w:r>
        <w:t xml:space="preserve">My commitment to Sri Lanka’s marine future is deeply personal. Having grown up in a fishing village near Bentota, I witnessed firsthand how ocean health directly shapes livelihoods, cultural traditions, and food security. This connection fuels my resolve to advance from academic theory to actionable science within Sri Lanka Colombo’s vibrant research ecosystem. I am eager to learn from NARDA’s seasoned oceanographers while supporting initiatives like the 'Sri Lanka Marine Climate Resilience Program,' which integrates oceanographic data into national disaster preparedness plans—a mission that resonates with my aspiration to become a solutions-oriented Oceanographer serving Sri Lanka.</w:t>
      </w:r>
    </w:p>
    <w:p>
      <w:pPr>
        <w:pStyle w:val="BodyText"/>
      </w:pPr>
      <w:r>
        <w:t xml:space="preserve">I have attached my resume, academic transcripts, and a letter of recommendation from Dr. Anura Gunawardena (Professor of Marine Science at the University of Ruhuna) who supervised my thesis. I am confident that my analytical rigor, technical skills in oceanographic data collection/analysis, and unwavering dedication to Sri Lanka’s marine conservation will enable me to contribute meaningfully during this internship. I would welcome the chance to discuss how my background aligns with NARDA’s strategic goals for Colombo and coastal Sri Lanka at your earliest convenience.</w:t>
      </w:r>
    </w:p>
    <w:p>
      <w:pPr>
        <w:pStyle w:val="BodyText"/>
      </w:pPr>
      <w:r>
        <w:t xml:space="preserve">Thank you for considering my Internship Application Letter. I am deeply honored by the prospect of contributing to Sri Lanka’s oceanographic advancement under NARDA’s esteemed leadership in Colombo and look forward to your response.</w:t>
      </w:r>
    </w:p>
    <w:p>
      <w:pPr>
        <w:pStyle w:val="BodyText"/>
      </w:pPr>
      <w:r>
        <w:t xml:space="preserve">Sincerely,</w:t>
      </w:r>
    </w:p>
    <w:p>
      <w:pPr>
        <w:pStyle w:val="BodyText"/>
      </w:pPr>
      <w:r>
        <w:t xml:space="preserve">[Your Full Name]</w:t>
      </w:r>
      <w:r>
        <w:br/>
      </w:r>
      <w:r>
        <w:t xml:space="preserve">[Your Contact Information]</w:t>
      </w:r>
      <w:r>
        <w:br/>
      </w:r>
      <w:r>
        <w:t xml:space="preserve">[Email Address]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dc:title>
  <dc:creator/>
  <dc:language>en</dc:language>
  <cp:keywords/>
  <dcterms:created xsi:type="dcterms:W3CDTF">2026-07-21T06:52:54Z</dcterms:created>
  <dcterms:modified xsi:type="dcterms:W3CDTF">2026-07-21T06:52:54Z</dcterms:modified>
</cp:coreProperties>
</file>

<file path=docProps/custom.xml><?xml version="1.0" encoding="utf-8"?>
<Properties xmlns="http://schemas.openxmlformats.org/officeDocument/2006/custom-properties" xmlns:vt="http://schemas.openxmlformats.org/officeDocument/2006/docPropsVTypes"/>
</file>